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0ABEE" w14:textId="77777777" w:rsidR="00E92F2F" w:rsidRPr="006C72B0" w:rsidRDefault="00E92F2F" w:rsidP="0057063B">
      <w:pPr>
        <w:spacing w:line="360" w:lineRule="auto"/>
        <w:ind w:left="-567"/>
        <w:rPr>
          <w:rFonts w:cstheme="minorHAnsi"/>
          <w:sz w:val="28"/>
          <w:szCs w:val="28"/>
        </w:rPr>
      </w:pPr>
      <w:r w:rsidRPr="006C72B0">
        <w:rPr>
          <w:rFonts w:cstheme="minorHAnsi"/>
          <w:noProof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2DC8C8CA" wp14:editId="713219CF">
            <wp:simplePos x="0" y="0"/>
            <wp:positionH relativeFrom="margin">
              <wp:posOffset>1225050</wp:posOffset>
            </wp:positionH>
            <wp:positionV relativeFrom="margin">
              <wp:posOffset>48260</wp:posOffset>
            </wp:positionV>
            <wp:extent cx="4124325" cy="1040765"/>
            <wp:effectExtent l="0" t="0" r="9525" b="6985"/>
            <wp:wrapSquare wrapText="bothSides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04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087F3" w14:textId="77777777" w:rsidR="00E92F2F" w:rsidRPr="006C72B0" w:rsidRDefault="00E92F2F" w:rsidP="0057063B">
      <w:pPr>
        <w:spacing w:line="360" w:lineRule="auto"/>
        <w:rPr>
          <w:rFonts w:cstheme="minorHAnsi"/>
          <w:sz w:val="28"/>
          <w:szCs w:val="28"/>
        </w:rPr>
      </w:pPr>
      <w:bookmarkStart w:id="0" w:name="_Hlk82649417"/>
    </w:p>
    <w:p w14:paraId="1CAC61DA" w14:textId="77777777" w:rsidR="00E92F2F" w:rsidRPr="006C72B0" w:rsidRDefault="00E92F2F" w:rsidP="0057063B">
      <w:pPr>
        <w:spacing w:line="360" w:lineRule="auto"/>
        <w:rPr>
          <w:rFonts w:cstheme="minorHAnsi"/>
          <w:sz w:val="28"/>
          <w:szCs w:val="28"/>
        </w:rPr>
      </w:pPr>
    </w:p>
    <w:p w14:paraId="45E9D0DF" w14:textId="24B9F1E7" w:rsidR="00EA1786" w:rsidRPr="006C72B0" w:rsidRDefault="00E92F2F" w:rsidP="00455F42">
      <w:pPr>
        <w:spacing w:line="360" w:lineRule="auto"/>
        <w:jc w:val="center"/>
        <w:rPr>
          <w:rFonts w:cstheme="minorHAnsi"/>
          <w:b/>
          <w:bCs/>
          <w:sz w:val="32"/>
          <w:szCs w:val="32"/>
        </w:rPr>
      </w:pPr>
      <w:r w:rsidRPr="006C72B0">
        <w:rPr>
          <w:rFonts w:cstheme="minorHAnsi"/>
          <w:b/>
          <w:bCs/>
          <w:sz w:val="32"/>
          <w:szCs w:val="32"/>
        </w:rPr>
        <w:t xml:space="preserve">Criteria </w:t>
      </w:r>
      <w:r w:rsidR="00DB58E5" w:rsidRPr="006C72B0">
        <w:rPr>
          <w:rFonts w:cstheme="minorHAnsi"/>
          <w:b/>
          <w:bCs/>
          <w:sz w:val="32"/>
          <w:szCs w:val="32"/>
        </w:rPr>
        <w:t>V</w:t>
      </w:r>
      <w:r w:rsidR="00136227" w:rsidRPr="006C72B0">
        <w:rPr>
          <w:rFonts w:cstheme="minorHAnsi"/>
          <w:b/>
          <w:bCs/>
          <w:sz w:val="32"/>
          <w:szCs w:val="32"/>
        </w:rPr>
        <w:t>:</w:t>
      </w:r>
      <w:r w:rsidR="00D01D82" w:rsidRPr="006C72B0">
        <w:rPr>
          <w:rFonts w:cstheme="minorHAnsi"/>
          <w:b/>
          <w:bCs/>
          <w:sz w:val="32"/>
          <w:szCs w:val="32"/>
        </w:rPr>
        <w:t xml:space="preserve">  </w:t>
      </w:r>
      <w:bookmarkEnd w:id="0"/>
      <w:r w:rsidR="00DB58E5" w:rsidRPr="006C72B0">
        <w:rPr>
          <w:rFonts w:cstheme="minorHAnsi"/>
          <w:b/>
          <w:bCs/>
          <w:sz w:val="32"/>
          <w:szCs w:val="32"/>
        </w:rPr>
        <w:t>Student Support and Progression</w:t>
      </w:r>
    </w:p>
    <w:p w14:paraId="6692EBFE" w14:textId="77777777" w:rsidR="00455F42" w:rsidRPr="006C72B0" w:rsidRDefault="00455F42" w:rsidP="0057063B">
      <w:pPr>
        <w:spacing w:line="360" w:lineRule="auto"/>
        <w:rPr>
          <w:rFonts w:cstheme="minorHAnsi"/>
          <w:b/>
          <w:bCs/>
          <w:sz w:val="28"/>
          <w:szCs w:val="28"/>
        </w:rPr>
      </w:pPr>
    </w:p>
    <w:p w14:paraId="1656827F" w14:textId="3E16DF20" w:rsidR="00DB58E5" w:rsidRPr="006C72B0" w:rsidRDefault="00136227" w:rsidP="0057063B">
      <w:pPr>
        <w:spacing w:line="360" w:lineRule="auto"/>
        <w:rPr>
          <w:rFonts w:eastAsia="Times New Roman" w:cstheme="minorHAnsi"/>
          <w:b/>
          <w:bCs/>
          <w:sz w:val="28"/>
          <w:szCs w:val="28"/>
        </w:rPr>
      </w:pPr>
      <w:r w:rsidRPr="006C72B0">
        <w:rPr>
          <w:rFonts w:cstheme="minorHAnsi"/>
          <w:b/>
          <w:bCs/>
          <w:sz w:val="28"/>
          <w:szCs w:val="28"/>
        </w:rPr>
        <w:t>Metric:</w:t>
      </w:r>
      <w:r w:rsidR="00403F86" w:rsidRPr="006C72B0">
        <w:rPr>
          <w:rFonts w:cstheme="minorHAnsi"/>
          <w:b/>
          <w:bCs/>
          <w:sz w:val="28"/>
          <w:szCs w:val="28"/>
        </w:rPr>
        <w:t xml:space="preserve"> </w:t>
      </w:r>
      <w:proofErr w:type="gramStart"/>
      <w:r w:rsidR="00DB58E5" w:rsidRPr="006C72B0">
        <w:rPr>
          <w:rFonts w:cstheme="minorHAnsi"/>
          <w:b/>
          <w:bCs/>
          <w:sz w:val="28"/>
          <w:szCs w:val="28"/>
        </w:rPr>
        <w:t>5.2.1</w:t>
      </w:r>
      <w:r w:rsidR="006C72B0">
        <w:rPr>
          <w:rFonts w:cstheme="minorHAnsi"/>
          <w:b/>
          <w:bCs/>
          <w:sz w:val="28"/>
          <w:szCs w:val="28"/>
        </w:rPr>
        <w:t xml:space="preserve"> </w:t>
      </w:r>
      <w:r w:rsidR="00DB58E5" w:rsidRPr="006C72B0">
        <w:rPr>
          <w:rFonts w:cstheme="minorHAnsi"/>
          <w:b/>
          <w:bCs/>
          <w:sz w:val="28"/>
          <w:szCs w:val="28"/>
        </w:rPr>
        <w:t xml:space="preserve"> </w:t>
      </w:r>
      <w:r w:rsidR="00DB58E5" w:rsidRPr="006C72B0">
        <w:rPr>
          <w:rFonts w:eastAsia="Times New Roman" w:cstheme="minorHAnsi"/>
          <w:b/>
          <w:bCs/>
          <w:sz w:val="28"/>
          <w:szCs w:val="28"/>
        </w:rPr>
        <w:t>Average</w:t>
      </w:r>
      <w:proofErr w:type="gramEnd"/>
      <w:r w:rsidR="00DB58E5" w:rsidRPr="006C72B0">
        <w:rPr>
          <w:rFonts w:eastAsia="Times New Roman" w:cstheme="minorHAnsi"/>
          <w:b/>
          <w:bCs/>
          <w:sz w:val="28"/>
          <w:szCs w:val="28"/>
        </w:rPr>
        <w:t xml:space="preserve"> percentage of placement of outgoing students during the last five years</w:t>
      </w:r>
    </w:p>
    <w:p w14:paraId="00DF3A2F" w14:textId="09B5DA99" w:rsidR="002E09DA" w:rsidRPr="006C72B0" w:rsidRDefault="002E09DA" w:rsidP="0057063B">
      <w:pPr>
        <w:pStyle w:val="Default"/>
        <w:spacing w:line="360" w:lineRule="auto"/>
        <w:ind w:left="142"/>
        <w:jc w:val="both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</w:p>
    <w:p w14:paraId="0B2CD2DC" w14:textId="0A417F2D" w:rsidR="00DB58E5" w:rsidRPr="006C72B0" w:rsidRDefault="00136227" w:rsidP="0057063B">
      <w:pPr>
        <w:spacing w:line="360" w:lineRule="auto"/>
        <w:rPr>
          <w:rFonts w:cstheme="minorHAnsi"/>
          <w:sz w:val="28"/>
          <w:szCs w:val="28"/>
          <w:shd w:val="clear" w:color="auto" w:fill="FFFFFF"/>
        </w:rPr>
      </w:pPr>
      <w:r w:rsidRPr="006C72B0">
        <w:rPr>
          <w:rFonts w:cstheme="minorHAnsi"/>
          <w:b/>
          <w:bCs/>
          <w:sz w:val="28"/>
          <w:szCs w:val="28"/>
        </w:rPr>
        <w:t>Query:</w:t>
      </w:r>
      <w:r w:rsidR="00FF0E15" w:rsidRPr="006C72B0">
        <w:rPr>
          <w:rFonts w:cstheme="minorHAnsi"/>
          <w:b/>
          <w:bCs/>
          <w:sz w:val="28"/>
          <w:szCs w:val="28"/>
        </w:rPr>
        <w:t xml:space="preserve"> </w:t>
      </w:r>
      <w:r w:rsidR="00DB58E5" w:rsidRPr="006C72B0">
        <w:rPr>
          <w:rFonts w:cstheme="minorHAnsi"/>
          <w:sz w:val="28"/>
          <w:szCs w:val="28"/>
          <w:shd w:val="clear" w:color="auto" w:fill="FFFFFF"/>
        </w:rPr>
        <w:t xml:space="preserve">Provide appointment letter or Offer letter of the POORNIMA BHARATHI K VINOTH B HARISH S KOKILA P MAHESHWARI R PAVITHRA P KARTHIKEYAN R MAHENDRAN R </w:t>
      </w:r>
      <w:proofErr w:type="spellStart"/>
      <w:r w:rsidR="00DB58E5" w:rsidRPr="006C72B0">
        <w:rPr>
          <w:rFonts w:cstheme="minorHAnsi"/>
          <w:sz w:val="28"/>
          <w:szCs w:val="28"/>
          <w:shd w:val="clear" w:color="auto" w:fill="FFFFFF"/>
        </w:rPr>
        <w:t>Narresh</w:t>
      </w:r>
      <w:proofErr w:type="spellEnd"/>
      <w:r w:rsidR="00DB58E5" w:rsidRPr="006C72B0">
        <w:rPr>
          <w:rFonts w:cstheme="minorHAnsi"/>
          <w:sz w:val="28"/>
          <w:szCs w:val="28"/>
          <w:shd w:val="clear" w:color="auto" w:fill="FFFFFF"/>
        </w:rPr>
        <w:t xml:space="preserve"> Raja NANDHAKUMAR D RAJKUMAR VELAVAN K SARAVANAKUMAR </w:t>
      </w:r>
      <w:proofErr w:type="gramStart"/>
      <w:r w:rsidR="00DB58E5" w:rsidRPr="006C72B0">
        <w:rPr>
          <w:rFonts w:cstheme="minorHAnsi"/>
          <w:sz w:val="28"/>
          <w:szCs w:val="28"/>
          <w:shd w:val="clear" w:color="auto" w:fill="FFFFFF"/>
        </w:rPr>
        <w:t>N .</w:t>
      </w:r>
      <w:proofErr w:type="gramEnd"/>
      <w:r w:rsidR="00DB58E5" w:rsidRPr="006C72B0">
        <w:rPr>
          <w:rFonts w:cstheme="minorHAnsi"/>
          <w:sz w:val="28"/>
          <w:szCs w:val="28"/>
          <w:shd w:val="clear" w:color="auto" w:fill="FFFFFF"/>
        </w:rPr>
        <w:t xml:space="preserve"> SARAVANAMOORTHY </w:t>
      </w:r>
      <w:proofErr w:type="gramStart"/>
      <w:r w:rsidR="00DB58E5" w:rsidRPr="006C72B0">
        <w:rPr>
          <w:rFonts w:cstheme="minorHAnsi"/>
          <w:sz w:val="28"/>
          <w:szCs w:val="28"/>
          <w:shd w:val="clear" w:color="auto" w:fill="FFFFFF"/>
        </w:rPr>
        <w:t>S .</w:t>
      </w:r>
      <w:proofErr w:type="gramEnd"/>
      <w:r w:rsidR="00DB58E5" w:rsidRPr="006C72B0">
        <w:rPr>
          <w:rFonts w:cstheme="minorHAnsi"/>
          <w:sz w:val="28"/>
          <w:szCs w:val="28"/>
          <w:shd w:val="clear" w:color="auto" w:fill="FFFFFF"/>
        </w:rPr>
        <w:t xml:space="preserve"> DINESH BABU </w:t>
      </w:r>
      <w:proofErr w:type="gramStart"/>
      <w:r w:rsidR="00DB58E5" w:rsidRPr="006C72B0">
        <w:rPr>
          <w:rFonts w:cstheme="minorHAnsi"/>
          <w:sz w:val="28"/>
          <w:szCs w:val="28"/>
          <w:shd w:val="clear" w:color="auto" w:fill="FFFFFF"/>
        </w:rPr>
        <w:t>G .</w:t>
      </w:r>
      <w:proofErr w:type="gramEnd"/>
      <w:r w:rsidR="00DB58E5" w:rsidRPr="006C72B0">
        <w:rPr>
          <w:rFonts w:cstheme="minorHAnsi"/>
          <w:sz w:val="28"/>
          <w:szCs w:val="28"/>
          <w:shd w:val="clear" w:color="auto" w:fill="FFFFFF"/>
        </w:rPr>
        <w:t xml:space="preserve"> ANAND K ANGURAJ N DINESH M MOHANAPRIYA E NAVEEN T SARAVANAKUMAR M ARAVIND.M AARTHI M DEEPAK K V DHARSHINI S GEERTHANA D GEETHANJALI R HEMALATHA R JAYASRI M MAHALAKSHMI C MANOJ S B for 2016-17, 2017-</w:t>
      </w:r>
      <w:proofErr w:type="gramStart"/>
      <w:r w:rsidR="00DB58E5" w:rsidRPr="006C72B0">
        <w:rPr>
          <w:rFonts w:cstheme="minorHAnsi"/>
          <w:sz w:val="28"/>
          <w:szCs w:val="28"/>
          <w:shd w:val="clear" w:color="auto" w:fill="FFFFFF"/>
        </w:rPr>
        <w:t>18 ,</w:t>
      </w:r>
      <w:proofErr w:type="gramEnd"/>
      <w:r w:rsidR="00DB58E5" w:rsidRPr="006C72B0">
        <w:rPr>
          <w:rFonts w:cstheme="minorHAnsi"/>
          <w:sz w:val="28"/>
          <w:szCs w:val="28"/>
          <w:shd w:val="clear" w:color="auto" w:fill="FFFFFF"/>
        </w:rPr>
        <w:t xml:space="preserve"> 2018-19 and 2019-20, 2020-21.</w:t>
      </w:r>
    </w:p>
    <w:p w14:paraId="216D20D6" w14:textId="7DE2C541" w:rsidR="0096634D" w:rsidRPr="006C72B0" w:rsidRDefault="00136227" w:rsidP="006C72B0">
      <w:pPr>
        <w:pStyle w:val="Default"/>
        <w:spacing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>Response:</w:t>
      </w:r>
      <w:r w:rsidR="00FF0E15"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</w:t>
      </w:r>
      <w:r w:rsidR="005D4AE6"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</w:t>
      </w:r>
      <w:r w:rsidR="005D4AE6" w:rsidRPr="006C72B0">
        <w:rPr>
          <w:rFonts w:asciiTheme="minorHAnsi" w:hAnsiTheme="minorHAnsi" w:cstheme="minorHAnsi"/>
          <w:color w:val="auto"/>
          <w:sz w:val="28"/>
          <w:szCs w:val="28"/>
        </w:rPr>
        <w:t>Offer Letter of the above Students are attached</w:t>
      </w:r>
      <w:r w:rsidR="0057063B" w:rsidRPr="006C72B0">
        <w:rPr>
          <w:rFonts w:asciiTheme="minorHAnsi" w:hAnsiTheme="minorHAnsi" w:cstheme="minorHAnsi"/>
          <w:color w:val="auto"/>
          <w:sz w:val="28"/>
          <w:szCs w:val="28"/>
        </w:rPr>
        <w:t>.</w:t>
      </w:r>
      <w:r w:rsidR="00FF0E15" w:rsidRPr="006C72B0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</w:p>
    <w:p w14:paraId="03D9CD7E" w14:textId="5739D3B7" w:rsidR="0057063B" w:rsidRPr="006C72B0" w:rsidRDefault="00CA1C4E" w:rsidP="0057063B">
      <w:pPr>
        <w:pStyle w:val="Default"/>
        <w:spacing w:line="360" w:lineRule="auto"/>
        <w:ind w:left="142"/>
        <w:jc w:val="both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>Link:</w:t>
      </w:r>
      <w:r w:rsidR="0057063B"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</w:t>
      </w:r>
    </w:p>
    <w:p w14:paraId="69A40EF5" w14:textId="77777777" w:rsidR="0057063B" w:rsidRPr="006C72B0" w:rsidRDefault="0057063B" w:rsidP="0057063B">
      <w:pPr>
        <w:pStyle w:val="Default"/>
        <w:spacing w:line="360" w:lineRule="auto"/>
        <w:ind w:left="142"/>
        <w:jc w:val="both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</w:p>
    <w:p w14:paraId="0ECD6322" w14:textId="77777777" w:rsidR="0057063B" w:rsidRPr="006C72B0" w:rsidRDefault="0057063B" w:rsidP="006C72B0">
      <w:pPr>
        <w:pStyle w:val="Default"/>
        <w:spacing w:line="360" w:lineRule="auto"/>
        <w:jc w:val="both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>Additional Information</w:t>
      </w:r>
      <w:r w:rsidRPr="006C72B0">
        <w:rPr>
          <w:rFonts w:asciiTheme="minorHAnsi" w:hAnsiTheme="minorHAnsi" w:cstheme="minorHAnsi"/>
          <w:color w:val="auto"/>
          <w:sz w:val="28"/>
          <w:szCs w:val="28"/>
        </w:rPr>
        <w:t>:  Details of P</w:t>
      </w:r>
      <w:r w:rsidRPr="006C72B0">
        <w:rPr>
          <w:rFonts w:asciiTheme="minorHAnsi" w:eastAsia="Times New Roman" w:hAnsiTheme="minorHAnsi" w:cstheme="minorHAnsi"/>
          <w:color w:val="auto"/>
          <w:sz w:val="28"/>
          <w:szCs w:val="28"/>
        </w:rPr>
        <w:t>lacement of outgoing students during the last five years</w:t>
      </w:r>
      <w:r w:rsidRPr="006C72B0">
        <w:rPr>
          <w:rFonts w:asciiTheme="minorHAnsi" w:eastAsia="Times New Roman" w:hAnsiTheme="minorHAnsi" w:cstheme="minorHAnsi"/>
          <w:color w:val="auto"/>
          <w:sz w:val="28"/>
          <w:szCs w:val="28"/>
        </w:rPr>
        <w:t xml:space="preserve"> with proof</w:t>
      </w:r>
      <w:r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 </w:t>
      </w:r>
    </w:p>
    <w:p w14:paraId="1CB02E66" w14:textId="5A4B3239" w:rsidR="00136227" w:rsidRPr="006C72B0" w:rsidRDefault="0057063B" w:rsidP="00455F42">
      <w:pPr>
        <w:pStyle w:val="Default"/>
        <w:spacing w:line="360" w:lineRule="auto"/>
        <w:ind w:left="142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6C72B0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Link:  </w:t>
      </w:r>
      <w:r w:rsidR="00FF0E15" w:rsidRPr="006C72B0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</w:p>
    <w:sectPr w:rsidR="00136227" w:rsidRPr="006C72B0" w:rsidSect="00CA1C4E">
      <w:pgSz w:w="12240" w:h="15840"/>
      <w:pgMar w:top="1440" w:right="758" w:bottom="1440" w:left="1134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31D14"/>
    <w:multiLevelType w:val="hybridMultilevel"/>
    <w:tmpl w:val="5FB2C4F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W0MDU3N7Iwt7BU0lEKTi0uzszPAykwqQUAk8GQqywAAAA="/>
  </w:docVars>
  <w:rsids>
    <w:rsidRoot w:val="00A6127D"/>
    <w:rsid w:val="00042A57"/>
    <w:rsid w:val="00097A41"/>
    <w:rsid w:val="00136227"/>
    <w:rsid w:val="001438E9"/>
    <w:rsid w:val="00163157"/>
    <w:rsid w:val="00164985"/>
    <w:rsid w:val="0029032C"/>
    <w:rsid w:val="002D07F4"/>
    <w:rsid w:val="002E09DA"/>
    <w:rsid w:val="00320571"/>
    <w:rsid w:val="003252EF"/>
    <w:rsid w:val="00330285"/>
    <w:rsid w:val="003527D4"/>
    <w:rsid w:val="00397E54"/>
    <w:rsid w:val="003F5F29"/>
    <w:rsid w:val="00403F86"/>
    <w:rsid w:val="00455F42"/>
    <w:rsid w:val="0057063B"/>
    <w:rsid w:val="005D4AE6"/>
    <w:rsid w:val="0063206D"/>
    <w:rsid w:val="00632A3A"/>
    <w:rsid w:val="006C5933"/>
    <w:rsid w:val="006C72B0"/>
    <w:rsid w:val="006E11F9"/>
    <w:rsid w:val="006F737D"/>
    <w:rsid w:val="007402FA"/>
    <w:rsid w:val="007C4BAE"/>
    <w:rsid w:val="008815BD"/>
    <w:rsid w:val="008A0045"/>
    <w:rsid w:val="0096634D"/>
    <w:rsid w:val="009D734D"/>
    <w:rsid w:val="00A6127D"/>
    <w:rsid w:val="00BA528C"/>
    <w:rsid w:val="00C221A9"/>
    <w:rsid w:val="00CA1C4E"/>
    <w:rsid w:val="00D01D82"/>
    <w:rsid w:val="00DB58E5"/>
    <w:rsid w:val="00DC1E7B"/>
    <w:rsid w:val="00DF40E9"/>
    <w:rsid w:val="00DF62BF"/>
    <w:rsid w:val="00E37728"/>
    <w:rsid w:val="00E92F2F"/>
    <w:rsid w:val="00EA1786"/>
    <w:rsid w:val="00F37ACA"/>
    <w:rsid w:val="00FF0E15"/>
    <w:rsid w:val="18EC3D7D"/>
    <w:rsid w:val="201A12C8"/>
    <w:rsid w:val="227D19D2"/>
    <w:rsid w:val="29AF2DFB"/>
    <w:rsid w:val="34B1EF94"/>
    <w:rsid w:val="44869738"/>
    <w:rsid w:val="48A7B9AB"/>
    <w:rsid w:val="4CD5711C"/>
    <w:rsid w:val="5F789884"/>
    <w:rsid w:val="6AE18362"/>
    <w:rsid w:val="765B85A6"/>
    <w:rsid w:val="7C01A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E1B4"/>
  <w15:chartTrackingRefBased/>
  <w15:docId w15:val="{63471ED1-51F9-4150-95F8-19A643D6E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612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6127D"/>
  </w:style>
  <w:style w:type="character" w:customStyle="1" w:styleId="eop">
    <w:name w:val="eop"/>
    <w:basedOn w:val="DefaultParagraphFont"/>
    <w:rsid w:val="00A6127D"/>
  </w:style>
  <w:style w:type="character" w:customStyle="1" w:styleId="tabchar">
    <w:name w:val="tabchar"/>
    <w:basedOn w:val="DefaultParagraphFont"/>
    <w:rsid w:val="00A6127D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F2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4BA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E11F9"/>
    <w:rPr>
      <w:color w:val="605E5C"/>
      <w:shd w:val="clear" w:color="auto" w:fill="E1DFDD"/>
    </w:rPr>
  </w:style>
  <w:style w:type="paragraph" w:customStyle="1" w:styleId="Default">
    <w:name w:val="Default"/>
    <w:rsid w:val="002E09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462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1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6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8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5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11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66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9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4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9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0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62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5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2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5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4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13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8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20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01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8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3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4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32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7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1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9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02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4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3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63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05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1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2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4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3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32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7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60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1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6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57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6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0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46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0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3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4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8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58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87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7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7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3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9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4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68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5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7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5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4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61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54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0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86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8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52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88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5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82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39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70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0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0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42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38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10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4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057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27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37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36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3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8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40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4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87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10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79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6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69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4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2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7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5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86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4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3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4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1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08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1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2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87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1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9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61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3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7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4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8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1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8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38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0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5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5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53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04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9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54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4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1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0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52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4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3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9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13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1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8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27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94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55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7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6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39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1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64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442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2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8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58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5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85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35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53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1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3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2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4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23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0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0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03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8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3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2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3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6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50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8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39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8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08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9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47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94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3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4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0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94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BABU V</dc:creator>
  <cp:keywords/>
  <dc:description/>
  <cp:lastModifiedBy>SELVANAYAKI S</cp:lastModifiedBy>
  <cp:revision>8</cp:revision>
  <dcterms:created xsi:type="dcterms:W3CDTF">2021-12-15T03:08:00Z</dcterms:created>
  <dcterms:modified xsi:type="dcterms:W3CDTF">2022-01-21T06:27:00Z</dcterms:modified>
</cp:coreProperties>
</file>